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1-08</w:t>
      </w:r>
      <w:r>
        <w:t xml:space="preserve"> </w:t>
      </w:r>
      <w:r>
        <w:t xml:space="preserve">06:15:0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84916b134cbb9a0eb4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1-08T06:15:14Z</dcterms:created>
  <dcterms:modified xsi:type="dcterms:W3CDTF">2022-11-08T06:1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1-08 06:15:00</vt:lpwstr>
  </property>
</Properties>
</file>